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EC430" w14:textId="77777777" w:rsidR="00112C5E" w:rsidRDefault="00112C5E"/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360"/>
        <w:gridCol w:w="329"/>
        <w:gridCol w:w="297"/>
        <w:gridCol w:w="640"/>
        <w:gridCol w:w="629"/>
        <w:gridCol w:w="6"/>
        <w:gridCol w:w="642"/>
        <w:gridCol w:w="639"/>
        <w:gridCol w:w="630"/>
        <w:gridCol w:w="6"/>
        <w:gridCol w:w="13"/>
        <w:gridCol w:w="626"/>
        <w:gridCol w:w="630"/>
        <w:gridCol w:w="6"/>
        <w:gridCol w:w="639"/>
        <w:gridCol w:w="6"/>
        <w:gridCol w:w="635"/>
        <w:gridCol w:w="645"/>
        <w:gridCol w:w="645"/>
        <w:gridCol w:w="635"/>
        <w:gridCol w:w="11"/>
        <w:gridCol w:w="639"/>
        <w:gridCol w:w="7"/>
        <w:gridCol w:w="657"/>
        <w:gridCol w:w="148"/>
        <w:gridCol w:w="496"/>
        <w:gridCol w:w="631"/>
        <w:gridCol w:w="615"/>
        <w:gridCol w:w="15"/>
        <w:gridCol w:w="7"/>
        <w:gridCol w:w="640"/>
        <w:gridCol w:w="649"/>
        <w:gridCol w:w="115"/>
      </w:tblGrid>
      <w:tr w:rsidR="002E522B" w14:paraId="11748B44" w14:textId="77777777" w:rsidTr="002E522B">
        <w:trPr>
          <w:gridBefore w:val="1"/>
          <w:wBefore w:w="142" w:type="dxa"/>
        </w:trPr>
        <w:tc>
          <w:tcPr>
            <w:tcW w:w="1689" w:type="dxa"/>
            <w:gridSpan w:val="2"/>
          </w:tcPr>
          <w:p w14:paraId="7E8530D5" w14:textId="0B7BC7F0" w:rsidR="002E522B" w:rsidRPr="002E522B" w:rsidRDefault="002E522B" w:rsidP="00694012">
            <w:pPr>
              <w:jc w:val="center"/>
              <w:rPr>
                <w:rFonts w:ascii="Arial Narrow" w:hAnsi="Arial Narrow" w:cs="Arial"/>
                <w:b/>
                <w:bCs/>
                <w:color w:val="0070C0"/>
                <w:sz w:val="28"/>
                <w:szCs w:val="28"/>
              </w:rPr>
            </w:pPr>
            <w:r w:rsidRPr="002E522B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Version 1 (09.06.22)</w:t>
            </w:r>
          </w:p>
        </w:tc>
        <w:tc>
          <w:tcPr>
            <w:tcW w:w="9431" w:type="dxa"/>
            <w:gridSpan w:val="23"/>
          </w:tcPr>
          <w:p w14:paraId="14722933" w14:textId="77777777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  <w:p w14:paraId="21485512" w14:textId="26B1F78A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  <w:r w:rsidRPr="00E6244B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>Music &amp; Arts Service – Academic Year Schedule 2022/23</w:t>
            </w:r>
          </w:p>
          <w:p w14:paraId="56AF5A88" w14:textId="77777777" w:rsidR="002E522B" w:rsidRPr="00E6244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</w:tc>
        <w:tc>
          <w:tcPr>
            <w:tcW w:w="3168" w:type="dxa"/>
            <w:gridSpan w:val="8"/>
          </w:tcPr>
          <w:p w14:paraId="2030F6B0" w14:textId="1C3EF463" w:rsidR="002E522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70C0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632481E" wp14:editId="42056BAF">
                  <wp:extent cx="1874520" cy="666864"/>
                  <wp:effectExtent l="0" t="0" r="0" b="0"/>
                  <wp:docPr id="16" name="Picture 16" descr="S:\Team Area\Council Logo Documents\Richard Briscoe Designs\Data Packs\CBMDC-colour-plus-25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Team Area\Council Logo Documents\Richard Briscoe Designs\Data Packs\CBMDC-colour-plus-2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022" cy="667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243" w:rsidRPr="00F47B07" w14:paraId="1AB6AC7F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127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7D6A069" w14:textId="77777777" w:rsidR="00592D11" w:rsidRPr="00C8096F" w:rsidRDefault="00AA4995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2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FD4E20A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PTEMBER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4F08A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OCTOBER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3AF49364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NOVEMBER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3C72A82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DECEMBER</w:t>
            </w:r>
          </w:p>
        </w:tc>
      </w:tr>
      <w:tr w:rsidR="00C8096F" w:rsidRPr="00F47B07" w14:paraId="24181BB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D0453DC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A1202F3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00"/>
          </w:tcPr>
          <w:p w14:paraId="00081101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5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080F5FB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A4995" w:rsidRPr="00D25F16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auto"/>
          </w:tcPr>
          <w:p w14:paraId="7E6974E0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2EB5A2EC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AA4995"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93800CB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4483230B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75E438C8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A4995" w:rsidRPr="00D25F16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9" w:type="dxa"/>
            <w:shd w:val="clear" w:color="auto" w:fill="66FF66"/>
          </w:tcPr>
          <w:p w14:paraId="4F633E0D" w14:textId="77777777" w:rsidR="00592D11" w:rsidRPr="00776DD0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2D505A0E" w14:textId="77777777" w:rsidR="00592D11" w:rsidRPr="00D25F16" w:rsidRDefault="00675054" w:rsidP="00776DD0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1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7E9BA30C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shd w:val="clear" w:color="auto" w:fill="auto"/>
          </w:tcPr>
          <w:p w14:paraId="33CB0D01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0FBEACC4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0F6A708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172B0DA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7F777F6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auto"/>
          </w:tcPr>
          <w:p w14:paraId="0BC1C6E7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23F837AE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47CC4B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4192497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  <w:tr w:rsidR="00C8096F" w:rsidRPr="00F47B07" w14:paraId="11FED5A2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BEB0C2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3DE626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shd w:val="clear" w:color="auto" w:fill="FFFF00"/>
          </w:tcPr>
          <w:p w14:paraId="48B2F933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150EF89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2" w:type="dxa"/>
            <w:shd w:val="clear" w:color="auto" w:fill="C4BCC6" w:themeFill="accent6" w:themeFillTint="99"/>
          </w:tcPr>
          <w:p w14:paraId="7A6465C4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78A0FC06" w14:textId="77777777" w:rsidR="00AA4995" w:rsidRPr="00FB5BA2" w:rsidRDefault="00AA4995" w:rsidP="00AA4995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2F15AB4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10319438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6" w:type="dxa"/>
            <w:gridSpan w:val="2"/>
            <w:shd w:val="clear" w:color="auto" w:fill="C4BCC6" w:themeFill="accent6" w:themeFillTint="99"/>
          </w:tcPr>
          <w:p w14:paraId="590FE03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9" w:type="dxa"/>
            <w:shd w:val="clear" w:color="auto" w:fill="66FF66"/>
          </w:tcPr>
          <w:p w14:paraId="511A7154" w14:textId="77777777" w:rsidR="00592D11" w:rsidRPr="00776DD0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5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7E7A964D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FE512AA" w14:textId="77777777" w:rsidR="005D3BD8" w:rsidRPr="00FB5BA2" w:rsidRDefault="005D3BD8" w:rsidP="005D3BD8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5" w:type="dxa"/>
            <w:shd w:val="clear" w:color="auto" w:fill="C4BCC6" w:themeFill="accent6" w:themeFillTint="99"/>
          </w:tcPr>
          <w:p w14:paraId="5209E5F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0C8F9C5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1922D2C2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7FC2E4C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08900EF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shd w:val="clear" w:color="auto" w:fill="C4BCC6" w:themeFill="accent6" w:themeFillTint="99"/>
          </w:tcPr>
          <w:p w14:paraId="32F5BD2C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7" w:type="dxa"/>
            <w:gridSpan w:val="3"/>
            <w:shd w:val="clear" w:color="auto" w:fill="0E57C4" w:themeFill="background2" w:themeFillShade="80"/>
          </w:tcPr>
          <w:p w14:paraId="18670D7D" w14:textId="77777777" w:rsidR="00592D11" w:rsidRPr="00EF6EC0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0" w:type="dxa"/>
            <w:shd w:val="clear" w:color="auto" w:fill="66FF66"/>
          </w:tcPr>
          <w:p w14:paraId="447D3958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9197CF" w:themeFill="text2" w:themeFillTint="66"/>
          </w:tcPr>
          <w:p w14:paraId="130DC302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C8096F" w:rsidRPr="00F47B07" w14:paraId="1D8B67CA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8565A4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3D23900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shd w:val="clear" w:color="auto" w:fill="auto"/>
          </w:tcPr>
          <w:p w14:paraId="52E17B5B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7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2F464167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2" w:type="dxa"/>
            <w:shd w:val="clear" w:color="auto" w:fill="auto"/>
          </w:tcPr>
          <w:p w14:paraId="3547E31C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A4995"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21E08915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DF7B149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6259225F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10888316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9" w:type="dxa"/>
            <w:shd w:val="clear" w:color="auto" w:fill="66FF66"/>
          </w:tcPr>
          <w:p w14:paraId="60199E09" w14:textId="77777777" w:rsidR="00592D11" w:rsidRPr="00776DD0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6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1D09E34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4B52100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5" w:type="dxa"/>
            <w:shd w:val="clear" w:color="auto" w:fill="auto"/>
          </w:tcPr>
          <w:p w14:paraId="263E906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93766EF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D74C7A5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41C0991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2A7C6A2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shd w:val="clear" w:color="auto" w:fill="auto"/>
          </w:tcPr>
          <w:p w14:paraId="697C0F36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7608D11" w14:textId="77777777" w:rsidR="00592D11" w:rsidRPr="00EF6EC0" w:rsidRDefault="005D3BD8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5D3BD8"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2E10A815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00CFE7A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C8096F" w:rsidRPr="00F47B07" w14:paraId="3F12CA88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8195F37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066889C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0" w:type="dxa"/>
            <w:shd w:val="clear" w:color="auto" w:fill="auto"/>
          </w:tcPr>
          <w:p w14:paraId="0893BB64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2688A254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42" w:type="dxa"/>
            <w:shd w:val="clear" w:color="auto" w:fill="auto"/>
          </w:tcPr>
          <w:p w14:paraId="62C8306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A4995"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34F6C37A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9B5FF27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560A6138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67408A77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39" w:type="dxa"/>
            <w:shd w:val="clear" w:color="auto" w:fill="66FF66"/>
          </w:tcPr>
          <w:p w14:paraId="320CF15D" w14:textId="77777777" w:rsidR="00592D11" w:rsidRPr="00E6244B" w:rsidRDefault="002A3C83" w:rsidP="004B171C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AA4995" w:rsidRPr="00E6244B">
              <w:rPr>
                <w:rFonts w:ascii="Arial" w:hAnsi="Arial" w:cs="Arial"/>
              </w:rPr>
              <w:t>7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5945979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173944E3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5" w:type="dxa"/>
            <w:shd w:val="clear" w:color="auto" w:fill="auto"/>
          </w:tcPr>
          <w:p w14:paraId="0B146859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8F3D46F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D295F59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73B9594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3E603BE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1" w:type="dxa"/>
            <w:shd w:val="clear" w:color="auto" w:fill="auto"/>
          </w:tcPr>
          <w:p w14:paraId="1A2A539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64D65B5D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0E7BFADF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4553E8B2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C8096F" w:rsidRPr="00F47B07" w14:paraId="27197734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EF0A364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00B900F5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0" w:type="dxa"/>
            <w:shd w:val="clear" w:color="auto" w:fill="auto"/>
          </w:tcPr>
          <w:p w14:paraId="5466715F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9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79183675" w14:textId="77777777" w:rsidR="00592D11" w:rsidRPr="001329C7" w:rsidRDefault="002A3C83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1</w:t>
            </w:r>
            <w:r w:rsidR="00AA4995" w:rsidRPr="001329C7">
              <w:rPr>
                <w:rFonts w:ascii="Arial" w:hAnsi="Arial" w:cs="Arial"/>
              </w:rPr>
              <w:t>6</w:t>
            </w:r>
          </w:p>
        </w:tc>
        <w:tc>
          <w:tcPr>
            <w:tcW w:w="642" w:type="dxa"/>
            <w:shd w:val="clear" w:color="auto" w:fill="auto"/>
          </w:tcPr>
          <w:p w14:paraId="30EE0FDB" w14:textId="77777777" w:rsidR="00592D11" w:rsidRPr="001329C7" w:rsidRDefault="002A3C83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2</w:t>
            </w:r>
            <w:r w:rsidR="00AA4995" w:rsidRPr="001329C7">
              <w:rPr>
                <w:rFonts w:ascii="Arial" w:hAnsi="Arial" w:cs="Arial"/>
              </w:rPr>
              <w:t>3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37E30705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B912914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2AE1AB13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2E6CC455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66FF66"/>
          </w:tcPr>
          <w:p w14:paraId="1DB4AED9" w14:textId="77777777" w:rsidR="00592D11" w:rsidRPr="00E6244B" w:rsidRDefault="002A3C83" w:rsidP="004B171C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AA4995" w:rsidRPr="00E6244B">
              <w:rPr>
                <w:rFonts w:ascii="Arial" w:hAnsi="Arial" w:cs="Arial"/>
              </w:rPr>
              <w:t>8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7A476A0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B67B004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5" w:type="dxa"/>
            <w:shd w:val="clear" w:color="auto" w:fill="auto"/>
          </w:tcPr>
          <w:p w14:paraId="13D865C5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FC4E1A6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F118826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0EA11AE9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5920EEC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shd w:val="clear" w:color="auto" w:fill="7030A0"/>
          </w:tcPr>
          <w:p w14:paraId="5F53490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192479F7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0" w:type="dxa"/>
            <w:shd w:val="clear" w:color="auto" w:fill="66FF66"/>
          </w:tcPr>
          <w:p w14:paraId="2767C0F7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2627B1A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C8096F" w:rsidRPr="00F47B07" w14:paraId="1E5A7835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4E71F8" w14:textId="410A0EC6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2B76E7A6" w14:textId="1394C74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shd w:val="clear" w:color="auto" w:fill="auto"/>
          </w:tcPr>
          <w:p w14:paraId="1B28BAA3" w14:textId="0889FCE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gridSpan w:val="2"/>
            <w:shd w:val="clear" w:color="auto" w:fill="85B2F6" w:themeFill="background2" w:themeFillShade="E6"/>
          </w:tcPr>
          <w:p w14:paraId="5221D791" w14:textId="449E0D56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2" w:type="dxa"/>
            <w:shd w:val="clear" w:color="auto" w:fill="auto"/>
          </w:tcPr>
          <w:p w14:paraId="42B07A26" w14:textId="077DD22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0BA199C2" w14:textId="46F2A25A" w:rsidR="00C8096F" w:rsidRPr="00FB5BA2" w:rsidRDefault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0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19461C5" w14:textId="2AFB6136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5" w:type="dxa"/>
            <w:gridSpan w:val="3"/>
            <w:shd w:val="clear" w:color="auto" w:fill="auto"/>
          </w:tcPr>
          <w:p w14:paraId="31DDDCD3" w14:textId="22E3D65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30" w:type="dxa"/>
            <w:shd w:val="clear" w:color="auto" w:fill="66FF66"/>
          </w:tcPr>
          <w:p w14:paraId="125DE09F" w14:textId="763F38F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5" w:type="dxa"/>
            <w:gridSpan w:val="2"/>
            <w:shd w:val="clear" w:color="auto" w:fill="66FF66"/>
          </w:tcPr>
          <w:p w14:paraId="1B2DDB0E" w14:textId="1A83E16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77A88B" w14:textId="5D04C607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D89BE81" w14:textId="6C881013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45" w:type="dxa"/>
            <w:shd w:val="clear" w:color="auto" w:fill="85B2F6" w:themeFill="background2" w:themeFillShade="E6"/>
          </w:tcPr>
          <w:p w14:paraId="6A10E442" w14:textId="689CF1E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064BDCA" w14:textId="70EEFB2A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34CED040" w14:textId="69EEA4A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85E24D1" w14:textId="0CF52D1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7EB74A7A" w14:textId="17BDDFCF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1" w:type="dxa"/>
            <w:shd w:val="clear" w:color="auto" w:fill="7030A0"/>
          </w:tcPr>
          <w:p w14:paraId="1CEDD140" w14:textId="2C629ADB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0" w:type="dxa"/>
            <w:gridSpan w:val="2"/>
            <w:shd w:val="clear" w:color="auto" w:fill="66FF66"/>
          </w:tcPr>
          <w:p w14:paraId="5617D843" w14:textId="682AC28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7" w:type="dxa"/>
            <w:gridSpan w:val="2"/>
            <w:shd w:val="clear" w:color="auto" w:fill="66FF66"/>
          </w:tcPr>
          <w:p w14:paraId="43037612" w14:textId="3DB9E5A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8B12161" w14:textId="070D0F0F" w:rsidR="00C8096F" w:rsidRDefault="00C8096F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C8096F" w:rsidRPr="00F47B07" w14:paraId="39580C2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A18FD" w14:textId="3CF8AD3E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3AD5D67" w14:textId="4DAE2C23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auto"/>
          </w:tcPr>
          <w:p w14:paraId="61F9B28B" w14:textId="6E8B82FB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5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295E8386" w14:textId="0668697B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2" w:type="dxa"/>
            <w:tcBorders>
              <w:bottom w:val="single" w:sz="12" w:space="0" w:color="auto"/>
            </w:tcBorders>
            <w:shd w:val="clear" w:color="auto" w:fill="auto"/>
          </w:tcPr>
          <w:p w14:paraId="6CE4D630" w14:textId="1EA7EB52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E51ACD" w14:textId="654B2212" w:rsidR="00C8096F" w:rsidRDefault="0031224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C41F0E8" w14:textId="08CD25D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5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14:paraId="139B71F4" w14:textId="52124FE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66FF66"/>
          </w:tcPr>
          <w:p w14:paraId="164E25DC" w14:textId="5EE40C9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5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1B9F6FFE" w14:textId="3690CFFE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1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3C43C" w14:textId="09CD14B1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94BDE02" w14:textId="3ADD89B6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</w:tcPr>
          <w:p w14:paraId="4B13836E" w14:textId="3DF4BB22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9D80296" w14:textId="297D88E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441A31B" w14:textId="32F90EE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90ACA5" w14:textId="67E8423A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F3C1F70" w14:textId="6A3FC68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E3FCB34" w14:textId="48191E71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0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CCA5C41" w14:textId="053CECE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7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78EA7EBF" w14:textId="55E41FA5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708F024C" w14:textId="0B61EDF6" w:rsidR="00C8096F" w:rsidRDefault="00312243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312243" w:rsidRPr="00F47B07" w14:paraId="7A7B2EEB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57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62360B86" w14:textId="77777777" w:rsidR="00592D11" w:rsidRPr="00C8096F" w:rsidRDefault="00776DD0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</w:t>
            </w:r>
            <w:r w:rsidR="00F97BB5" w:rsidRPr="00C8096F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E65112F" w14:textId="77777777" w:rsidR="00592D11" w:rsidRPr="00C8096F" w:rsidRDefault="00592D11" w:rsidP="005D1F9A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ANUARY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16511B6F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EBRUARY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0961F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RCH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A39E7B7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PRIL</w:t>
            </w:r>
          </w:p>
        </w:tc>
      </w:tr>
      <w:tr w:rsidR="00C8096F" w:rsidRPr="00F47B07" w14:paraId="1CA152BA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2C3EC99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115893E9" w14:textId="77777777" w:rsidR="002A3C83" w:rsidRPr="00D25F16" w:rsidRDefault="005D3BD8" w:rsidP="004B171C">
            <w:pPr>
              <w:jc w:val="center"/>
              <w:rPr>
                <w:rFonts w:ascii="Arial" w:hAnsi="Arial" w:cs="Arial"/>
              </w:rPr>
            </w:pPr>
            <w:r w:rsidRPr="00D25F16">
              <w:rPr>
                <w:rFonts w:ascii="Arial" w:hAnsi="Arial" w:cs="Arial"/>
              </w:rPr>
              <w:t>2</w:t>
            </w: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E2EFB75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3B71789E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B2D1952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C31230C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63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41A6F67" w14:textId="77777777" w:rsidR="002A3C83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9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6530BFC5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6" w:type="dxa"/>
            <w:gridSpan w:val="2"/>
            <w:tcBorders>
              <w:top w:val="single" w:sz="12" w:space="0" w:color="auto"/>
            </w:tcBorders>
            <w:shd w:val="clear" w:color="auto" w:fill="66FF66"/>
          </w:tcPr>
          <w:p w14:paraId="1A39E45A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9FA06DF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1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E65900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4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AF1337B" w14:textId="77777777" w:rsidR="002A3C83" w:rsidRPr="00D25F16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250F7C2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5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73DB3E8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50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552B8A5F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64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99FF"/>
          </w:tcPr>
          <w:p w14:paraId="0268361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2F06A3F" w14:textId="0C3F5DC2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66FF66"/>
          </w:tcPr>
          <w:p w14:paraId="0C28D4D3" w14:textId="06610667" w:rsidR="002A3C83" w:rsidRPr="00527A95" w:rsidRDefault="007C07CB" w:rsidP="004B171C">
            <w:pPr>
              <w:jc w:val="center"/>
              <w:rPr>
                <w:rFonts w:ascii="Arial" w:hAnsi="Arial" w:cs="Arial"/>
                <w:color w:val="66FF66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9197CF" w:themeFill="text2" w:themeFillTint="66"/>
          </w:tcPr>
          <w:p w14:paraId="15795648" w14:textId="287810AC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AEFC166" w14:textId="77C08E05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ADB5D92" w14:textId="325293BC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</w:tr>
      <w:tr w:rsidR="00C8096F" w:rsidRPr="00F47B07" w14:paraId="44A32D0C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3EF753F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00"/>
          </w:tcPr>
          <w:p w14:paraId="4471DD42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shd w:val="clear" w:color="auto" w:fill="C4BCC6" w:themeFill="accent6" w:themeFillTint="99"/>
          </w:tcPr>
          <w:p w14:paraId="5F42120E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4BB7E34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2" w:type="dxa"/>
            <w:shd w:val="clear" w:color="auto" w:fill="FFFFFF" w:themeFill="background1"/>
          </w:tcPr>
          <w:p w14:paraId="27E53F93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20C4A419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1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2D827AD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9" w:type="dxa"/>
            <w:gridSpan w:val="2"/>
            <w:shd w:val="clear" w:color="auto" w:fill="C4BCC6" w:themeFill="accent6" w:themeFillTint="99"/>
          </w:tcPr>
          <w:p w14:paraId="2976F476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538D19D3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FFFFFF" w:themeFill="background1"/>
          </w:tcPr>
          <w:p w14:paraId="67248E04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0690B8B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8EC9009" w14:textId="77777777" w:rsidR="002A3C83" w:rsidRPr="00FB5BA2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shd w:val="clear" w:color="auto" w:fill="auto"/>
          </w:tcPr>
          <w:p w14:paraId="065EA07C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5" w:type="dxa"/>
            <w:shd w:val="clear" w:color="auto" w:fill="C4BCC6" w:themeFill="accent6" w:themeFillTint="99"/>
          </w:tcPr>
          <w:p w14:paraId="773F7688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58B3362B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99FF"/>
          </w:tcPr>
          <w:p w14:paraId="6E31E5B6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B466C02" w14:textId="75FC8608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27AA49FE" w14:textId="533F431B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AE550C4" w14:textId="2C2AE541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0" w:type="dxa"/>
            <w:shd w:val="clear" w:color="auto" w:fill="auto"/>
          </w:tcPr>
          <w:p w14:paraId="5A585195" w14:textId="56B39C80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C4BCC6" w:themeFill="accent6" w:themeFillTint="99"/>
          </w:tcPr>
          <w:p w14:paraId="093EADEE" w14:textId="22680E1E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</w:tr>
      <w:tr w:rsidR="00C8096F" w:rsidRPr="00F47B07" w14:paraId="71DB8F04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303F7EE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A4B45BF" w14:textId="77777777"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4</w:t>
            </w:r>
          </w:p>
        </w:tc>
        <w:tc>
          <w:tcPr>
            <w:tcW w:w="640" w:type="dxa"/>
            <w:shd w:val="clear" w:color="auto" w:fill="FFFFFF" w:themeFill="background1"/>
          </w:tcPr>
          <w:p w14:paraId="04BF7387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3FBFABEE" w14:textId="61C65164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  <w:r w:rsidR="003A6855" w:rsidRPr="00FB5BA2">
              <w:rPr>
                <w:rFonts w:ascii="Arial" w:hAnsi="Arial" w:cs="Arial"/>
                <w:color w:val="FF0000"/>
              </w:rPr>
              <w:t xml:space="preserve"> </w:t>
            </w:r>
          </w:p>
        </w:tc>
        <w:tc>
          <w:tcPr>
            <w:tcW w:w="642" w:type="dxa"/>
            <w:shd w:val="clear" w:color="auto" w:fill="FFFFFF" w:themeFill="background1"/>
          </w:tcPr>
          <w:p w14:paraId="3733918B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063514B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D32953F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6894540C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1D69391D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FFFFFF" w:themeFill="background1"/>
          </w:tcPr>
          <w:p w14:paraId="68C0BE76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4557A629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E8E3EF2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5" w:type="dxa"/>
            <w:shd w:val="clear" w:color="auto" w:fill="FFFFFF" w:themeFill="background1"/>
          </w:tcPr>
          <w:p w14:paraId="4211B1C4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5" w:type="dxa"/>
            <w:shd w:val="clear" w:color="auto" w:fill="FFFFFF" w:themeFill="background1"/>
          </w:tcPr>
          <w:p w14:paraId="3BDD7C9A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3B01F5F7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99FF"/>
          </w:tcPr>
          <w:p w14:paraId="5545CC49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1BAF844" w14:textId="73AEE7B3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2CD32A30" w14:textId="778212C3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3C06330D" w14:textId="5A90551D" w:rsidR="002A3C83" w:rsidRPr="007C07CB" w:rsidRDefault="007C07CB" w:rsidP="004B171C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2</w:t>
            </w:r>
          </w:p>
        </w:tc>
        <w:tc>
          <w:tcPr>
            <w:tcW w:w="640" w:type="dxa"/>
            <w:shd w:val="clear" w:color="auto" w:fill="FFFFFF" w:themeFill="background1"/>
          </w:tcPr>
          <w:p w14:paraId="54E15BBA" w14:textId="57B077BB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488DEE3" w14:textId="7377A815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</w:tr>
      <w:tr w:rsidR="00C8096F" w:rsidRPr="00F47B07" w14:paraId="642AD1E5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8384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1642A8F" w14:textId="77777777"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5</w:t>
            </w:r>
          </w:p>
        </w:tc>
        <w:tc>
          <w:tcPr>
            <w:tcW w:w="640" w:type="dxa"/>
            <w:shd w:val="clear" w:color="auto" w:fill="FFFFFF" w:themeFill="background1"/>
          </w:tcPr>
          <w:p w14:paraId="1AC16DFE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9A56C0A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2" w:type="dxa"/>
            <w:shd w:val="clear" w:color="auto" w:fill="FFFFFF" w:themeFill="background1"/>
          </w:tcPr>
          <w:p w14:paraId="2A2E690B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1808152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9EDF4B7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48D1E6B9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378D23A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FFFFFF" w:themeFill="background1"/>
          </w:tcPr>
          <w:p w14:paraId="3C9E3681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C9DD579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E1337EE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5" w:type="dxa"/>
            <w:shd w:val="clear" w:color="auto" w:fill="FFFFFF" w:themeFill="background1"/>
          </w:tcPr>
          <w:p w14:paraId="72558F68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shd w:val="clear" w:color="auto" w:fill="FFFFFF" w:themeFill="background1"/>
          </w:tcPr>
          <w:p w14:paraId="576B82FD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528D07A4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76AEF5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C6D2231" w14:textId="17FBB58A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71C58B1D" w14:textId="5416B0C3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276C528" w14:textId="1521A14C" w:rsidR="002A3C83" w:rsidRPr="007C07CB" w:rsidRDefault="007C07CB" w:rsidP="004B171C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3</w:t>
            </w:r>
          </w:p>
        </w:tc>
        <w:tc>
          <w:tcPr>
            <w:tcW w:w="640" w:type="dxa"/>
            <w:shd w:val="clear" w:color="auto" w:fill="FFFFFF" w:themeFill="background1"/>
          </w:tcPr>
          <w:p w14:paraId="61765F7A" w14:textId="078AD137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539C442" w14:textId="44F94EA5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</w:tr>
      <w:tr w:rsidR="007C07CB" w:rsidRPr="00F47B07" w14:paraId="08D3842F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9C327B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ED6818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6</w:t>
            </w:r>
          </w:p>
        </w:tc>
        <w:tc>
          <w:tcPr>
            <w:tcW w:w="640" w:type="dxa"/>
            <w:shd w:val="clear" w:color="auto" w:fill="FFFFFF" w:themeFill="background1"/>
          </w:tcPr>
          <w:p w14:paraId="7634C64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3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61A86E22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0</w:t>
            </w:r>
          </w:p>
        </w:tc>
        <w:tc>
          <w:tcPr>
            <w:tcW w:w="642" w:type="dxa"/>
            <w:shd w:val="clear" w:color="auto" w:fill="FFFFFF" w:themeFill="background1"/>
          </w:tcPr>
          <w:p w14:paraId="1595F96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358E93BB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9C62B3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02741B3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3B44149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FFFFFF" w:themeFill="background1"/>
          </w:tcPr>
          <w:p w14:paraId="3DD602D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6383F8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6EB2D0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5" w:type="dxa"/>
            <w:shd w:val="clear" w:color="auto" w:fill="FF0000"/>
          </w:tcPr>
          <w:p w14:paraId="472B952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5" w:type="dxa"/>
            <w:shd w:val="clear" w:color="auto" w:fill="FFFFFF" w:themeFill="background1"/>
          </w:tcPr>
          <w:p w14:paraId="6E06B031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11A247A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9A2C0D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CC80F3" w14:textId="2E703E2F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9197CF" w:themeFill="text2" w:themeFillTint="66"/>
          </w:tcPr>
          <w:p w14:paraId="277BAE64" w14:textId="0588053B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EDDEA13" w14:textId="118D1583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shd w:val="clear" w:color="auto" w:fill="FFC000"/>
          </w:tcPr>
          <w:p w14:paraId="3269BA23" w14:textId="4B994ABE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D16A563" w14:textId="48E9179D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7C07CB" w:rsidRPr="00F47B07" w14:paraId="2A420E4B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F5DA305" w14:textId="608B1915" w:rsidR="007C07CB" w:rsidRPr="00F47B07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0643BA68" w14:textId="1B075598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0" w:type="dxa"/>
            <w:shd w:val="clear" w:color="auto" w:fill="FFFFFF" w:themeFill="background1"/>
          </w:tcPr>
          <w:p w14:paraId="4DC6092E" w14:textId="744E150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29" w:type="dxa"/>
            <w:shd w:val="clear" w:color="auto" w:fill="FFFFFF" w:themeFill="background1"/>
          </w:tcPr>
          <w:p w14:paraId="2AF629C7" w14:textId="486FB55F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48" w:type="dxa"/>
            <w:gridSpan w:val="2"/>
            <w:shd w:val="clear" w:color="auto" w:fill="FFFFFF" w:themeFill="background1"/>
          </w:tcPr>
          <w:p w14:paraId="3DD4BDCE" w14:textId="7955A4F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F52D51C" w14:textId="5861DFD4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0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7C68F41" w14:textId="2911323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gridSpan w:val="3"/>
            <w:shd w:val="clear" w:color="auto" w:fill="66FF66"/>
          </w:tcPr>
          <w:p w14:paraId="739DFE29" w14:textId="6779CE3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0" w:type="dxa"/>
            <w:shd w:val="clear" w:color="auto" w:fill="66FF66"/>
          </w:tcPr>
          <w:p w14:paraId="48267A6B" w14:textId="110F03C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51" w:type="dxa"/>
            <w:gridSpan w:val="3"/>
            <w:shd w:val="clear" w:color="auto" w:fill="FFFFFF" w:themeFill="background1"/>
          </w:tcPr>
          <w:p w14:paraId="7CD6FD5F" w14:textId="2C6C2EF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777282A8" w14:textId="2DFDCE10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7F0B6342" w14:textId="32E6C611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shd w:val="clear" w:color="auto" w:fill="FFFFFF" w:themeFill="background1"/>
          </w:tcPr>
          <w:p w14:paraId="24F20DD0" w14:textId="007FC292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shd w:val="clear" w:color="auto" w:fill="FFFFFF" w:themeFill="background1"/>
          </w:tcPr>
          <w:p w14:paraId="10CA3A1E" w14:textId="7B6E180A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3E4D5964" w14:textId="0DD9151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72EBE178" w14:textId="5AE36CF8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E35BA98" w14:textId="62A305A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66FF66"/>
          </w:tcPr>
          <w:p w14:paraId="6A13FF41" w14:textId="4E3D5A7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0" w:type="dxa"/>
            <w:gridSpan w:val="2"/>
            <w:shd w:val="clear" w:color="auto" w:fill="66FF66"/>
          </w:tcPr>
          <w:p w14:paraId="5444150E" w14:textId="5D11C317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5</w:t>
            </w:r>
          </w:p>
        </w:tc>
        <w:tc>
          <w:tcPr>
            <w:tcW w:w="647" w:type="dxa"/>
            <w:gridSpan w:val="2"/>
            <w:shd w:val="clear" w:color="auto" w:fill="85B2F6" w:themeFill="background2" w:themeFillShade="E6"/>
          </w:tcPr>
          <w:p w14:paraId="16F95781" w14:textId="024A301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4E4438C0" w14:textId="08C9863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</w:tr>
      <w:tr w:rsidR="007C07CB" w:rsidRPr="00F47B07" w14:paraId="025A4D3E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7F413E" w14:textId="6FF58D58" w:rsidR="007C07CB" w:rsidRPr="00F47B07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5F6D320" w14:textId="036B62F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1283B7D" w14:textId="1F1063E3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29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EEE60BC" w14:textId="5DEFD954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8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91BC03E" w14:textId="3D9C1CFF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0E1FCF" w14:textId="5CEC1CDA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E70FFA" w14:textId="13C017B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5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6381BCD8" w14:textId="1C3B8AB9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66FF66"/>
          </w:tcPr>
          <w:p w14:paraId="2741002B" w14:textId="6C362B3F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51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15BA2608" w14:textId="19412C18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45CEA79" w14:textId="68155711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B9BF927" w14:textId="5A493C5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78024D9" w14:textId="0AF5A95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C80F8B2" w14:textId="2C6041E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50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1322FAF6" w14:textId="4B8B092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64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B214CC" w14:textId="61D85549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3FD4C8D3" w14:textId="231D383B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66FF66"/>
          </w:tcPr>
          <w:p w14:paraId="029301E0" w14:textId="22C52DC7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15" w:type="dxa"/>
            <w:tcBorders>
              <w:bottom w:val="single" w:sz="12" w:space="0" w:color="auto"/>
            </w:tcBorders>
            <w:shd w:val="clear" w:color="auto" w:fill="66FF66"/>
          </w:tcPr>
          <w:p w14:paraId="38F1849F" w14:textId="083C8653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6</w:t>
            </w:r>
          </w:p>
        </w:tc>
        <w:tc>
          <w:tcPr>
            <w:tcW w:w="66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5503343D" w14:textId="4D245E8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1292416" w14:textId="6368854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C07CB" w:rsidRPr="00F47B07" w14:paraId="2CDF623E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7AFFDC7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3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5A7725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Y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3DB4708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NE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E40D14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LY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07AA572F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UGUST</w:t>
            </w:r>
          </w:p>
        </w:tc>
      </w:tr>
      <w:tr w:rsidR="007C07CB" w:rsidRPr="00F47B07" w14:paraId="3939350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C8B8E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bookmarkStart w:id="0" w:name="_GoBack" w:colFirst="0" w:colLast="20"/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7F69F0E5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</w:t>
            </w: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E4B7AE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50B5BC9D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6711B9A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2E0D68EF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9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537F640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592E2EA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BC06DA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9" w:type="dxa"/>
            <w:shd w:val="clear" w:color="auto" w:fill="auto"/>
          </w:tcPr>
          <w:p w14:paraId="003C316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203F4489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634FDA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5" w:type="dxa"/>
            <w:shd w:val="clear" w:color="auto" w:fill="auto"/>
          </w:tcPr>
          <w:p w14:paraId="29F30B1E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BFE3A8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</w:rPr>
              <w:t>1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1317B1C6" w14:textId="77777777" w:rsidR="007C07CB" w:rsidRPr="00CE7165" w:rsidRDefault="007C07CB" w:rsidP="007C07CB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4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66FF66"/>
          </w:tcPr>
          <w:p w14:paraId="0F0BA7E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4D356B3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155EE11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73EE0D7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E876D7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7C7F42F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7C07CB" w:rsidRPr="00F47B07" w14:paraId="7FAC461B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2B34C9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38E25E8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0" w:type="dxa"/>
            <w:shd w:val="clear" w:color="auto" w:fill="FFFFFF" w:themeFill="background1"/>
          </w:tcPr>
          <w:p w14:paraId="4F510215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gridSpan w:val="2"/>
            <w:shd w:val="clear" w:color="auto" w:fill="C4BCC6" w:themeFill="accent6" w:themeFillTint="99"/>
          </w:tcPr>
          <w:p w14:paraId="71C9C06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2" w:type="dxa"/>
            <w:shd w:val="clear" w:color="auto" w:fill="FFFFFF" w:themeFill="background1"/>
          </w:tcPr>
          <w:p w14:paraId="63E8563D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66FF66"/>
          </w:tcPr>
          <w:p w14:paraId="63413BFF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0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58A79DA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3158A8E0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gridSpan w:val="2"/>
            <w:shd w:val="clear" w:color="auto" w:fill="C4BCC6" w:themeFill="accent6" w:themeFillTint="99"/>
          </w:tcPr>
          <w:p w14:paraId="3153679A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9" w:type="dxa"/>
            <w:shd w:val="clear" w:color="auto" w:fill="auto"/>
          </w:tcPr>
          <w:p w14:paraId="67BA4AB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70D0810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C4BCC6" w:themeFill="accent6" w:themeFillTint="99"/>
          </w:tcPr>
          <w:p w14:paraId="09F1E440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shd w:val="clear" w:color="auto" w:fill="auto"/>
          </w:tcPr>
          <w:p w14:paraId="1FCE197C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0B4604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6" w:type="dxa"/>
            <w:gridSpan w:val="2"/>
            <w:shd w:val="clear" w:color="auto" w:fill="FFFF00"/>
          </w:tcPr>
          <w:p w14:paraId="62DF0A91" w14:textId="77777777" w:rsidR="007C07CB" w:rsidRPr="00CE7165" w:rsidRDefault="007C07CB" w:rsidP="007C07CB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5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1A5370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A3D56B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66FF66"/>
          </w:tcPr>
          <w:p w14:paraId="7E34B3B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6E09D9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320AD01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63DF116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7C07CB" w:rsidRPr="00F47B07" w14:paraId="5A3FCECB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6CE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E008D65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0" w:type="dxa"/>
            <w:shd w:val="clear" w:color="auto" w:fill="FFFFFF" w:themeFill="background1"/>
          </w:tcPr>
          <w:p w14:paraId="163D2D5E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4402222D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2" w:type="dxa"/>
            <w:shd w:val="clear" w:color="auto" w:fill="FFFFFF" w:themeFill="background1"/>
          </w:tcPr>
          <w:p w14:paraId="20E5E69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66FF66"/>
          </w:tcPr>
          <w:p w14:paraId="2ECB6128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1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4B5B078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7E3BE71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B1DF1B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39" w:type="dxa"/>
            <w:shd w:val="clear" w:color="auto" w:fill="auto"/>
          </w:tcPr>
          <w:p w14:paraId="26CDE8F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6E56FE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580C284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45" w:type="dxa"/>
            <w:shd w:val="clear" w:color="auto" w:fill="auto"/>
          </w:tcPr>
          <w:p w14:paraId="657171F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C2D486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00404C94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DC6681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7F94E9A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ED511C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1F17ABE1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A298D2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66FF66"/>
          </w:tcPr>
          <w:p w14:paraId="57184C9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C07CB" w:rsidRPr="00F47B07" w14:paraId="15F27306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ED1E9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BB15F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0" w:type="dxa"/>
            <w:shd w:val="clear" w:color="auto" w:fill="FFFFFF" w:themeFill="background1"/>
          </w:tcPr>
          <w:p w14:paraId="17477F47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2CEA7DA4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42" w:type="dxa"/>
            <w:shd w:val="clear" w:color="auto" w:fill="FFFFFF" w:themeFill="background1"/>
          </w:tcPr>
          <w:p w14:paraId="3AE2D4E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2B0F1B22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7D90A01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6" w:type="dxa"/>
            <w:shd w:val="clear" w:color="auto" w:fill="auto"/>
          </w:tcPr>
          <w:p w14:paraId="3059BFA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7E1995A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39" w:type="dxa"/>
            <w:shd w:val="clear" w:color="auto" w:fill="auto"/>
          </w:tcPr>
          <w:p w14:paraId="368FCFE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C000"/>
          </w:tcPr>
          <w:p w14:paraId="4628E5C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2A030677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5" w:type="dxa"/>
            <w:shd w:val="clear" w:color="auto" w:fill="auto"/>
          </w:tcPr>
          <w:p w14:paraId="511BC58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317635D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1EFB885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2AA3D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47FDDE8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1" w:type="dxa"/>
            <w:shd w:val="clear" w:color="auto" w:fill="66FF66"/>
          </w:tcPr>
          <w:p w14:paraId="714EC60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76108E8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0" w:type="dxa"/>
            <w:shd w:val="clear" w:color="auto" w:fill="66FF66"/>
          </w:tcPr>
          <w:p w14:paraId="7437C41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1A6B002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7C07CB" w:rsidRPr="00F47B07" w14:paraId="5D4CA975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337B4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0C50C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0" w:type="dxa"/>
            <w:shd w:val="clear" w:color="auto" w:fill="FFFFFF" w:themeFill="background1"/>
          </w:tcPr>
          <w:p w14:paraId="16844FF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6CFC96D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2" w:type="dxa"/>
            <w:shd w:val="clear" w:color="auto" w:fill="FFFFFF" w:themeFill="background1"/>
          </w:tcPr>
          <w:p w14:paraId="313477D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44E6987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5D742F3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6" w:type="dxa"/>
            <w:shd w:val="clear" w:color="auto" w:fill="auto"/>
          </w:tcPr>
          <w:p w14:paraId="4D4492A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ABB98B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auto"/>
          </w:tcPr>
          <w:p w14:paraId="69DE823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18365AB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7843C791" w14:textId="77777777" w:rsidR="007C07CB" w:rsidRPr="002A3C83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5" w:type="dxa"/>
            <w:shd w:val="clear" w:color="auto" w:fill="7030A0"/>
          </w:tcPr>
          <w:p w14:paraId="5B4C0DB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0FB82CD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279CB60E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420106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3C5AF82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8EE137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306E3B7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0FEB04C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6238FB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7C07CB" w:rsidRPr="00F47B07" w14:paraId="0FF90B82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D06B25" w14:textId="726D5876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1AB1AEB" w14:textId="2CA604D4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0" w:type="dxa"/>
            <w:shd w:val="clear" w:color="auto" w:fill="85B2F6" w:themeFill="background2" w:themeFillShade="E6"/>
          </w:tcPr>
          <w:p w14:paraId="7C349736" w14:textId="7FB65EED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899FDC3" w14:textId="6792AFDC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2" w:type="dxa"/>
            <w:shd w:val="clear" w:color="auto" w:fill="66FF66"/>
          </w:tcPr>
          <w:p w14:paraId="16A8E128" w14:textId="19462FE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7D281A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11C53133" w14:textId="327019C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26" w:type="dxa"/>
            <w:shd w:val="clear" w:color="auto" w:fill="auto"/>
          </w:tcPr>
          <w:p w14:paraId="54FD2E38" w14:textId="1C7B4073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6" w:type="dxa"/>
            <w:gridSpan w:val="2"/>
            <w:shd w:val="clear" w:color="auto" w:fill="85B2F6" w:themeFill="background2" w:themeFillShade="E6"/>
          </w:tcPr>
          <w:p w14:paraId="0FE2F922" w14:textId="1F2ED45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39" w:type="dxa"/>
            <w:shd w:val="clear" w:color="auto" w:fill="auto"/>
          </w:tcPr>
          <w:p w14:paraId="117C3837" w14:textId="691A2771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6585458F" w14:textId="06EFE8F5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44CA65E7" w14:textId="797D2129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5" w:type="dxa"/>
            <w:shd w:val="clear" w:color="auto" w:fill="7030A0"/>
          </w:tcPr>
          <w:p w14:paraId="23B4186D" w14:textId="7D81B6AD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F19C857" w14:textId="7935737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2B279B08" w14:textId="1D8398B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9734B3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47183CA4" w14:textId="0D73425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7DB2F02" w14:textId="463AC11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7EA70184" w14:textId="3D65F4C8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7F22215" w14:textId="2729D78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F1266A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7C07CB" w:rsidRPr="00F47B07" w14:paraId="793F02A9" w14:textId="77777777" w:rsidTr="001456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C251CE" w14:textId="7480F67D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AC939C2" w14:textId="7813F81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B98CEF" w14:textId="3D27E3A7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5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D609546" w14:textId="5448FF1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2" w:type="dxa"/>
            <w:tcBorders>
              <w:bottom w:val="single" w:sz="12" w:space="0" w:color="auto"/>
            </w:tcBorders>
            <w:shd w:val="clear" w:color="auto" w:fill="66FF66"/>
          </w:tcPr>
          <w:p w14:paraId="2D4B8036" w14:textId="24E2F8D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482731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5B86A454" w14:textId="119AB94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26" w:type="dxa"/>
            <w:tcBorders>
              <w:bottom w:val="single" w:sz="12" w:space="0" w:color="auto"/>
            </w:tcBorders>
            <w:shd w:val="clear" w:color="auto" w:fill="auto"/>
          </w:tcPr>
          <w:p w14:paraId="575B1C55" w14:textId="01B4DF72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D5ABF58" w14:textId="7B39A86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tcBorders>
              <w:bottom w:val="single" w:sz="12" w:space="0" w:color="auto"/>
            </w:tcBorders>
            <w:shd w:val="clear" w:color="auto" w:fill="auto"/>
          </w:tcPr>
          <w:p w14:paraId="7D6B8455" w14:textId="278E70A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1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C0AA44" w14:textId="3CC8ABD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A50B012" w14:textId="506E259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</w:tcPr>
          <w:p w14:paraId="247F7350" w14:textId="5588BB0F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877968F" w14:textId="196B317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ED7C544" w14:textId="4A7BE0F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B788F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A0E153D" w14:textId="19C419A9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66FF66"/>
          </w:tcPr>
          <w:p w14:paraId="3951B720" w14:textId="4EAFAF9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0EEB2B08" w14:textId="5C1EAB6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66FF66"/>
          </w:tcPr>
          <w:p w14:paraId="6EDE94AA" w14:textId="0776039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FA37E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bookmarkEnd w:id="0"/>
    </w:tbl>
    <w:p w14:paraId="6C92310B" w14:textId="77777777" w:rsidR="00592D11" w:rsidRPr="00F47B07" w:rsidRDefault="00592D11" w:rsidP="002F405B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3844"/>
        <w:gridCol w:w="900"/>
        <w:gridCol w:w="3056"/>
        <w:gridCol w:w="833"/>
        <w:gridCol w:w="4412"/>
      </w:tblGrid>
      <w:tr w:rsidR="00527A95" w:rsidRPr="00B91A63" w14:paraId="47887D7A" w14:textId="78AF525A" w:rsidTr="00E6244B">
        <w:trPr>
          <w:trHeight w:val="271"/>
        </w:trPr>
        <w:tc>
          <w:tcPr>
            <w:tcW w:w="842" w:type="dxa"/>
            <w:shd w:val="clear" w:color="auto" w:fill="9197CF" w:themeFill="text2" w:themeFillTint="66"/>
          </w:tcPr>
          <w:p w14:paraId="3F707419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5822BBB9" w14:textId="1770A2E5" w:rsidR="00527A95" w:rsidRPr="00272693" w:rsidRDefault="00527A95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Bank holidays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D0F"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7030A0"/>
          </w:tcPr>
          <w:p w14:paraId="13B026A8" w14:textId="77777777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2D00F2BD" w14:textId="300EE1DF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sic Centre Concerts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99FF"/>
          </w:tcPr>
          <w:p w14:paraId="688FEF8D" w14:textId="541E6476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78F748FE" w14:textId="677F6495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s</w:t>
            </w:r>
            <w:r w:rsidR="00164D0F">
              <w:rPr>
                <w:rFonts w:ascii="Arial" w:hAnsi="Arial" w:cs="Arial"/>
                <w:sz w:val="22"/>
                <w:szCs w:val="22"/>
              </w:rPr>
              <w:t>’</w:t>
            </w:r>
            <w:r>
              <w:rPr>
                <w:rFonts w:ascii="Arial" w:hAnsi="Arial" w:cs="Arial"/>
                <w:sz w:val="22"/>
                <w:szCs w:val="22"/>
              </w:rPr>
              <w:t xml:space="preserve"> Prom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2023</w:t>
            </w:r>
          </w:p>
        </w:tc>
      </w:tr>
      <w:tr w:rsidR="00527A95" w:rsidRPr="00B91A63" w14:paraId="58260977" w14:textId="7DC9F8E2" w:rsidTr="00E6244B">
        <w:trPr>
          <w:trHeight w:val="271"/>
        </w:trPr>
        <w:tc>
          <w:tcPr>
            <w:tcW w:w="842" w:type="dxa"/>
            <w:shd w:val="clear" w:color="auto" w:fill="66FF33"/>
          </w:tcPr>
          <w:p w14:paraId="5A427FEB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443248F7" w14:textId="55504A38" w:rsidR="00527A95" w:rsidRPr="00272693" w:rsidRDefault="00527A95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Other holidays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D0F"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3C07469" w14:textId="1490D55A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27A95">
              <w:rPr>
                <w:rFonts w:ascii="Arial" w:hAnsi="Arial" w:cs="Arial"/>
                <w:color w:val="FF0000"/>
                <w:sz w:val="22"/>
                <w:szCs w:val="22"/>
              </w:rPr>
              <w:t>XXX</w:t>
            </w: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50CB815E" w14:textId="756AEE2F" w:rsidR="00527A95" w:rsidRPr="00272693" w:rsidRDefault="00527A95" w:rsidP="00E624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sic Centre </w:t>
            </w:r>
            <w:r w:rsidR="00E6244B">
              <w:rPr>
                <w:rFonts w:ascii="Arial" w:hAnsi="Arial" w:cs="Arial"/>
                <w:sz w:val="22"/>
                <w:szCs w:val="22"/>
              </w:rPr>
              <w:t xml:space="preserve">Meeting </w:t>
            </w:r>
            <w:r>
              <w:rPr>
                <w:rFonts w:ascii="Arial" w:hAnsi="Arial" w:cs="Arial"/>
                <w:sz w:val="22"/>
                <w:szCs w:val="22"/>
              </w:rPr>
              <w:t>Dates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0000"/>
          </w:tcPr>
          <w:p w14:paraId="32130B79" w14:textId="3F5591EA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485DF34E" w14:textId="6E687418" w:rsidR="00527A95" w:rsidRPr="00272693" w:rsidRDefault="00164D0F" w:rsidP="006D46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sic Hub Conference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</w:t>
            </w:r>
            <w:r w:rsidR="006D4603" w:rsidRPr="00E6244B"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teaching)</w:t>
            </w:r>
          </w:p>
        </w:tc>
      </w:tr>
      <w:tr w:rsidR="00527A95" w:rsidRPr="00B91A63" w14:paraId="5E1BB1FE" w14:textId="4AE4A654" w:rsidTr="00E6244B">
        <w:trPr>
          <w:trHeight w:val="246"/>
        </w:trPr>
        <w:tc>
          <w:tcPr>
            <w:tcW w:w="842" w:type="dxa"/>
            <w:shd w:val="clear" w:color="auto" w:fill="FFC000"/>
          </w:tcPr>
          <w:p w14:paraId="4645FCFC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060738D3" w14:textId="77777777" w:rsidR="00527A95" w:rsidRPr="002A57A7" w:rsidRDefault="00527A95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Likely date for Eid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E57C4" w:themeFill="background2" w:themeFillShade="80"/>
          </w:tcPr>
          <w:p w14:paraId="3BF24AED" w14:textId="77777777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0E83DE0C" w14:textId="4331DA76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mas Festival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C4BCC6" w:themeFill="accent6" w:themeFillTint="99"/>
          </w:tcPr>
          <w:p w14:paraId="2240071D" w14:textId="24027D0B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40CDB297" w14:textId="651158DC" w:rsidR="00527A95" w:rsidRDefault="002E522B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igsaw Dates</w:t>
            </w:r>
          </w:p>
        </w:tc>
      </w:tr>
      <w:tr w:rsidR="00164D0F" w:rsidRPr="00B91A63" w14:paraId="72D3CB40" w14:textId="77777777" w:rsidTr="00E6244B">
        <w:trPr>
          <w:trHeight w:val="246"/>
        </w:trPr>
        <w:tc>
          <w:tcPr>
            <w:tcW w:w="842" w:type="dxa"/>
            <w:shd w:val="clear" w:color="auto" w:fill="FFFF00"/>
          </w:tcPr>
          <w:p w14:paraId="6516E901" w14:textId="77777777" w:rsidR="00164D0F" w:rsidRPr="00272693" w:rsidRDefault="00164D0F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3AF5B10B" w14:textId="065C6451" w:rsidR="00164D0F" w:rsidRDefault="00164D0F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Inset Days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95B920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left w:val="nil"/>
              <w:bottom w:val="nil"/>
              <w:right w:val="nil"/>
            </w:tcBorders>
          </w:tcPr>
          <w:p w14:paraId="50EC016D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85B2F6" w:themeFill="background2" w:themeFillShade="E6"/>
          </w:tcPr>
          <w:p w14:paraId="08FF95BB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501FE653" w14:textId="26E3A3E0" w:rsidR="00164D0F" w:rsidRDefault="002E522B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adford Youth Training Orchestra</w:t>
            </w:r>
            <w:r w:rsidR="00E6244B">
              <w:rPr>
                <w:rFonts w:ascii="Arial" w:hAnsi="Arial" w:cs="Arial"/>
                <w:sz w:val="22"/>
                <w:szCs w:val="22"/>
              </w:rPr>
              <w:t xml:space="preserve"> Dates</w:t>
            </w:r>
          </w:p>
        </w:tc>
      </w:tr>
    </w:tbl>
    <w:p w14:paraId="25B9C3C1" w14:textId="77777777" w:rsidR="002E522B" w:rsidRDefault="002E522B" w:rsidP="002E522B">
      <w:pPr>
        <w:jc w:val="center"/>
        <w:rPr>
          <w:rFonts w:ascii="Arial" w:hAnsi="Arial" w:cs="Arial"/>
          <w:sz w:val="22"/>
          <w:szCs w:val="22"/>
        </w:rPr>
      </w:pPr>
    </w:p>
    <w:p w14:paraId="67885814" w14:textId="411B3F31" w:rsidR="00592D11" w:rsidRDefault="002E522B" w:rsidP="002E522B">
      <w:pPr>
        <w:jc w:val="center"/>
        <w:rPr>
          <w:rFonts w:ascii="Arial" w:hAnsi="Arial" w:cs="Arial"/>
          <w:sz w:val="22"/>
          <w:szCs w:val="22"/>
        </w:rPr>
      </w:pPr>
      <w:r>
        <w:rPr>
          <w:noProof/>
          <w:lang w:eastAsia="en-GB"/>
        </w:rPr>
        <w:drawing>
          <wp:inline distT="0" distB="0" distL="0" distR="0" wp14:anchorId="5B9F4922" wp14:editId="6AACE702">
            <wp:extent cx="5800607" cy="445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685" cy="47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r w:rsidR="00112C5E">
        <w:rPr>
          <w:rFonts w:ascii="Arial" w:hAnsi="Arial" w:cs="Arial"/>
          <w:sz w:val="22"/>
          <w:szCs w:val="22"/>
        </w:rPr>
        <w:br/>
      </w:r>
      <w:r w:rsidR="00112C5E">
        <w:rPr>
          <w:noProof/>
          <w:color w:val="000080"/>
          <w:lang w:eastAsia="en-GB"/>
        </w:rPr>
        <w:drawing>
          <wp:inline distT="0" distB="0" distL="0" distR="0" wp14:anchorId="64B08418" wp14:editId="62C88175">
            <wp:extent cx="3810000" cy="266700"/>
            <wp:effectExtent l="0" t="0" r="0" b="0"/>
            <wp:docPr id="4" name="Picture 4" descr="CAHOA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HOAW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2D11" w:rsidSect="00112C5E">
      <w:headerReference w:type="default" r:id="rId11"/>
      <w:pgSz w:w="16840" w:h="11907" w:orient="landscape" w:code="9"/>
      <w:pgMar w:top="59" w:right="1134" w:bottom="426" w:left="1418" w:header="2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6A429" w14:textId="77777777" w:rsidR="00527A95" w:rsidRDefault="00527A95">
      <w:r>
        <w:separator/>
      </w:r>
    </w:p>
  </w:endnote>
  <w:endnote w:type="continuationSeparator" w:id="0">
    <w:p w14:paraId="30116375" w14:textId="77777777" w:rsidR="00527A95" w:rsidRDefault="00527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7FE01" w14:textId="77777777" w:rsidR="00527A95" w:rsidRDefault="00527A95">
      <w:r>
        <w:separator/>
      </w:r>
    </w:p>
  </w:footnote>
  <w:footnote w:type="continuationSeparator" w:id="0">
    <w:p w14:paraId="7F372049" w14:textId="77777777" w:rsidR="00527A95" w:rsidRDefault="00527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99F2" w14:textId="50C0B20F" w:rsidR="00527A95" w:rsidRPr="00776DD0" w:rsidRDefault="00527A95" w:rsidP="00776DD0">
    <w:pPr>
      <w:pStyle w:val="Header"/>
    </w:pPr>
    <w:r>
      <w:rPr>
        <w:noProof/>
        <w:lang w:eastAsia="en-GB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8077D"/>
    <w:multiLevelType w:val="hybridMultilevel"/>
    <w:tmpl w:val="DFB48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SyNLUwMDMyNzJR0lEKTi0uzszPAykwrAUAKnHJUiwAAAA="/>
    <w:docVar w:name="dgnword-docGUID" w:val="{B7054A61-1D17-480F-94D3-910BE22A2D85}"/>
    <w:docVar w:name="dgnword-eventsink" w:val="78032312"/>
  </w:docVars>
  <w:rsids>
    <w:rsidRoot w:val="00447506"/>
    <w:rsid w:val="000005E3"/>
    <w:rsid w:val="000044B8"/>
    <w:rsid w:val="00015852"/>
    <w:rsid w:val="00015FCC"/>
    <w:rsid w:val="00022C24"/>
    <w:rsid w:val="00032CE1"/>
    <w:rsid w:val="00034388"/>
    <w:rsid w:val="00034FC0"/>
    <w:rsid w:val="00035741"/>
    <w:rsid w:val="00037575"/>
    <w:rsid w:val="00045A49"/>
    <w:rsid w:val="00046EBB"/>
    <w:rsid w:val="00046EC3"/>
    <w:rsid w:val="000567C9"/>
    <w:rsid w:val="00062381"/>
    <w:rsid w:val="00063AAA"/>
    <w:rsid w:val="00064D95"/>
    <w:rsid w:val="00091163"/>
    <w:rsid w:val="000A158C"/>
    <w:rsid w:val="000A74CC"/>
    <w:rsid w:val="000B03E6"/>
    <w:rsid w:val="000B1902"/>
    <w:rsid w:val="000B5632"/>
    <w:rsid w:val="000B6A31"/>
    <w:rsid w:val="000C2969"/>
    <w:rsid w:val="000C7003"/>
    <w:rsid w:val="00112C5E"/>
    <w:rsid w:val="00115DC4"/>
    <w:rsid w:val="00117681"/>
    <w:rsid w:val="00122A66"/>
    <w:rsid w:val="001261A3"/>
    <w:rsid w:val="0013139B"/>
    <w:rsid w:val="0013194A"/>
    <w:rsid w:val="001329C7"/>
    <w:rsid w:val="001336ED"/>
    <w:rsid w:val="00133B0E"/>
    <w:rsid w:val="0013609E"/>
    <w:rsid w:val="00141522"/>
    <w:rsid w:val="00145688"/>
    <w:rsid w:val="00145C78"/>
    <w:rsid w:val="00147979"/>
    <w:rsid w:val="0015161E"/>
    <w:rsid w:val="00157639"/>
    <w:rsid w:val="00164D0F"/>
    <w:rsid w:val="0016671F"/>
    <w:rsid w:val="00166E09"/>
    <w:rsid w:val="00182217"/>
    <w:rsid w:val="0019190A"/>
    <w:rsid w:val="00192E39"/>
    <w:rsid w:val="0019356D"/>
    <w:rsid w:val="00196615"/>
    <w:rsid w:val="001A21DC"/>
    <w:rsid w:val="001A2C10"/>
    <w:rsid w:val="001A32B7"/>
    <w:rsid w:val="001B2019"/>
    <w:rsid w:val="001C542C"/>
    <w:rsid w:val="001C6C19"/>
    <w:rsid w:val="001C6FA2"/>
    <w:rsid w:val="001E78A8"/>
    <w:rsid w:val="001E7E65"/>
    <w:rsid w:val="001F1E66"/>
    <w:rsid w:val="001F6B86"/>
    <w:rsid w:val="00212E79"/>
    <w:rsid w:val="00223A01"/>
    <w:rsid w:val="00224C2D"/>
    <w:rsid w:val="002437C0"/>
    <w:rsid w:val="00243B56"/>
    <w:rsid w:val="00251343"/>
    <w:rsid w:val="00272693"/>
    <w:rsid w:val="00281C55"/>
    <w:rsid w:val="002901E3"/>
    <w:rsid w:val="0029666C"/>
    <w:rsid w:val="002A3C83"/>
    <w:rsid w:val="002A57A7"/>
    <w:rsid w:val="002B0480"/>
    <w:rsid w:val="002B11D0"/>
    <w:rsid w:val="002B3D15"/>
    <w:rsid w:val="002C4318"/>
    <w:rsid w:val="002C4AC8"/>
    <w:rsid w:val="002C6003"/>
    <w:rsid w:val="002D1056"/>
    <w:rsid w:val="002D33B5"/>
    <w:rsid w:val="002D4400"/>
    <w:rsid w:val="002D6994"/>
    <w:rsid w:val="002E522B"/>
    <w:rsid w:val="002F1365"/>
    <w:rsid w:val="002F26F3"/>
    <w:rsid w:val="002F405B"/>
    <w:rsid w:val="0030562D"/>
    <w:rsid w:val="00312243"/>
    <w:rsid w:val="00316E33"/>
    <w:rsid w:val="00321D32"/>
    <w:rsid w:val="00323C1E"/>
    <w:rsid w:val="0033632E"/>
    <w:rsid w:val="003425D1"/>
    <w:rsid w:val="00353564"/>
    <w:rsid w:val="00353718"/>
    <w:rsid w:val="00376867"/>
    <w:rsid w:val="00380961"/>
    <w:rsid w:val="003902E3"/>
    <w:rsid w:val="00392DE8"/>
    <w:rsid w:val="00393E1C"/>
    <w:rsid w:val="003A28FC"/>
    <w:rsid w:val="003A29CE"/>
    <w:rsid w:val="003A40DD"/>
    <w:rsid w:val="003A6855"/>
    <w:rsid w:val="003B3A2D"/>
    <w:rsid w:val="003C2B66"/>
    <w:rsid w:val="003C560D"/>
    <w:rsid w:val="003E2EDE"/>
    <w:rsid w:val="00403E51"/>
    <w:rsid w:val="004047A6"/>
    <w:rsid w:val="00405CFB"/>
    <w:rsid w:val="004102D9"/>
    <w:rsid w:val="00410DC4"/>
    <w:rsid w:val="0041571B"/>
    <w:rsid w:val="00416526"/>
    <w:rsid w:val="0042520F"/>
    <w:rsid w:val="0042550D"/>
    <w:rsid w:val="004302F5"/>
    <w:rsid w:val="00436C90"/>
    <w:rsid w:val="0043761C"/>
    <w:rsid w:val="00447506"/>
    <w:rsid w:val="00455FB8"/>
    <w:rsid w:val="00456FA3"/>
    <w:rsid w:val="00465E50"/>
    <w:rsid w:val="0047052A"/>
    <w:rsid w:val="004711F0"/>
    <w:rsid w:val="00471CE2"/>
    <w:rsid w:val="00474EFC"/>
    <w:rsid w:val="00490E7D"/>
    <w:rsid w:val="00493ADF"/>
    <w:rsid w:val="004A1703"/>
    <w:rsid w:val="004B171C"/>
    <w:rsid w:val="004B2925"/>
    <w:rsid w:val="004B566F"/>
    <w:rsid w:val="004C047A"/>
    <w:rsid w:val="004D759C"/>
    <w:rsid w:val="004D7A2D"/>
    <w:rsid w:val="004E0D3D"/>
    <w:rsid w:val="004E4F1C"/>
    <w:rsid w:val="004E6926"/>
    <w:rsid w:val="004F3B6F"/>
    <w:rsid w:val="004F479C"/>
    <w:rsid w:val="00510BE8"/>
    <w:rsid w:val="005258C4"/>
    <w:rsid w:val="005259AE"/>
    <w:rsid w:val="00527A95"/>
    <w:rsid w:val="00541F7D"/>
    <w:rsid w:val="00546585"/>
    <w:rsid w:val="005608E5"/>
    <w:rsid w:val="005718E1"/>
    <w:rsid w:val="00583DFC"/>
    <w:rsid w:val="005864D6"/>
    <w:rsid w:val="0059271C"/>
    <w:rsid w:val="00592D11"/>
    <w:rsid w:val="005A0125"/>
    <w:rsid w:val="005A2A38"/>
    <w:rsid w:val="005B03AA"/>
    <w:rsid w:val="005C0345"/>
    <w:rsid w:val="005D0AA6"/>
    <w:rsid w:val="005D1F9A"/>
    <w:rsid w:val="005D3BD8"/>
    <w:rsid w:val="005D5C26"/>
    <w:rsid w:val="005D5D10"/>
    <w:rsid w:val="005D605B"/>
    <w:rsid w:val="005D6D4D"/>
    <w:rsid w:val="005D767E"/>
    <w:rsid w:val="005E140C"/>
    <w:rsid w:val="005E4E0A"/>
    <w:rsid w:val="005E6505"/>
    <w:rsid w:val="00600ED8"/>
    <w:rsid w:val="00603F25"/>
    <w:rsid w:val="00604B9B"/>
    <w:rsid w:val="0060508D"/>
    <w:rsid w:val="00610BBA"/>
    <w:rsid w:val="00614F19"/>
    <w:rsid w:val="00621EE7"/>
    <w:rsid w:val="00622747"/>
    <w:rsid w:val="006234B5"/>
    <w:rsid w:val="00636426"/>
    <w:rsid w:val="00646D7C"/>
    <w:rsid w:val="00656575"/>
    <w:rsid w:val="00656984"/>
    <w:rsid w:val="00663738"/>
    <w:rsid w:val="00670105"/>
    <w:rsid w:val="006729FC"/>
    <w:rsid w:val="00673554"/>
    <w:rsid w:val="00673607"/>
    <w:rsid w:val="00674F31"/>
    <w:rsid w:val="00675054"/>
    <w:rsid w:val="0067508E"/>
    <w:rsid w:val="00687474"/>
    <w:rsid w:val="00694012"/>
    <w:rsid w:val="0069775F"/>
    <w:rsid w:val="006A12D1"/>
    <w:rsid w:val="006A4452"/>
    <w:rsid w:val="006A5DF6"/>
    <w:rsid w:val="006B263E"/>
    <w:rsid w:val="006B2E64"/>
    <w:rsid w:val="006B6FBA"/>
    <w:rsid w:val="006C6473"/>
    <w:rsid w:val="006D3A09"/>
    <w:rsid w:val="006D4603"/>
    <w:rsid w:val="006E08C2"/>
    <w:rsid w:val="006E630D"/>
    <w:rsid w:val="006F06D9"/>
    <w:rsid w:val="006F0B43"/>
    <w:rsid w:val="00705891"/>
    <w:rsid w:val="00711617"/>
    <w:rsid w:val="007139DC"/>
    <w:rsid w:val="00713FCD"/>
    <w:rsid w:val="00725F1D"/>
    <w:rsid w:val="00730CFE"/>
    <w:rsid w:val="0073260A"/>
    <w:rsid w:val="0075019C"/>
    <w:rsid w:val="00753F1E"/>
    <w:rsid w:val="00772135"/>
    <w:rsid w:val="00772DA7"/>
    <w:rsid w:val="00776DD0"/>
    <w:rsid w:val="00781237"/>
    <w:rsid w:val="007815E1"/>
    <w:rsid w:val="00787189"/>
    <w:rsid w:val="00791BD5"/>
    <w:rsid w:val="00793F0A"/>
    <w:rsid w:val="00797B9D"/>
    <w:rsid w:val="007B405F"/>
    <w:rsid w:val="007B61AD"/>
    <w:rsid w:val="007C07CB"/>
    <w:rsid w:val="007C1D30"/>
    <w:rsid w:val="007C668B"/>
    <w:rsid w:val="007D2F8D"/>
    <w:rsid w:val="007D3A50"/>
    <w:rsid w:val="007D75CB"/>
    <w:rsid w:val="007E48B9"/>
    <w:rsid w:val="007E7BD4"/>
    <w:rsid w:val="007F7147"/>
    <w:rsid w:val="00804D05"/>
    <w:rsid w:val="00810932"/>
    <w:rsid w:val="008153DC"/>
    <w:rsid w:val="00815E88"/>
    <w:rsid w:val="00817F09"/>
    <w:rsid w:val="0082062B"/>
    <w:rsid w:val="00830B10"/>
    <w:rsid w:val="00835E1D"/>
    <w:rsid w:val="008375EE"/>
    <w:rsid w:val="00840713"/>
    <w:rsid w:val="008562B9"/>
    <w:rsid w:val="00856531"/>
    <w:rsid w:val="00864310"/>
    <w:rsid w:val="008643A0"/>
    <w:rsid w:val="00875C2E"/>
    <w:rsid w:val="00882723"/>
    <w:rsid w:val="00882BA6"/>
    <w:rsid w:val="00882CBE"/>
    <w:rsid w:val="0089478D"/>
    <w:rsid w:val="008A1260"/>
    <w:rsid w:val="008A4275"/>
    <w:rsid w:val="008B17AF"/>
    <w:rsid w:val="008B3228"/>
    <w:rsid w:val="008B398B"/>
    <w:rsid w:val="008B4FF1"/>
    <w:rsid w:val="008B5BF9"/>
    <w:rsid w:val="008B603F"/>
    <w:rsid w:val="008C19C1"/>
    <w:rsid w:val="008C6258"/>
    <w:rsid w:val="008D6B0C"/>
    <w:rsid w:val="008E03E9"/>
    <w:rsid w:val="008E1AAA"/>
    <w:rsid w:val="008F1091"/>
    <w:rsid w:val="00901095"/>
    <w:rsid w:val="00902DCE"/>
    <w:rsid w:val="009055AB"/>
    <w:rsid w:val="00914D98"/>
    <w:rsid w:val="00931D0D"/>
    <w:rsid w:val="00935FA1"/>
    <w:rsid w:val="009437ED"/>
    <w:rsid w:val="00951AE9"/>
    <w:rsid w:val="0096074A"/>
    <w:rsid w:val="00974722"/>
    <w:rsid w:val="009759F0"/>
    <w:rsid w:val="009766BA"/>
    <w:rsid w:val="0097781B"/>
    <w:rsid w:val="00980566"/>
    <w:rsid w:val="009819E1"/>
    <w:rsid w:val="0098274C"/>
    <w:rsid w:val="00986DAC"/>
    <w:rsid w:val="009875E9"/>
    <w:rsid w:val="00992732"/>
    <w:rsid w:val="009A0FB4"/>
    <w:rsid w:val="009A32FF"/>
    <w:rsid w:val="009A59AF"/>
    <w:rsid w:val="009B36F7"/>
    <w:rsid w:val="009B7CB3"/>
    <w:rsid w:val="009C0267"/>
    <w:rsid w:val="009C1710"/>
    <w:rsid w:val="009C45D4"/>
    <w:rsid w:val="009D0D09"/>
    <w:rsid w:val="009E0E7C"/>
    <w:rsid w:val="009E4F0D"/>
    <w:rsid w:val="009E6E62"/>
    <w:rsid w:val="009F6F14"/>
    <w:rsid w:val="00A02045"/>
    <w:rsid w:val="00A0216A"/>
    <w:rsid w:val="00A05438"/>
    <w:rsid w:val="00A11A8E"/>
    <w:rsid w:val="00A31704"/>
    <w:rsid w:val="00A351FB"/>
    <w:rsid w:val="00A60544"/>
    <w:rsid w:val="00A660F6"/>
    <w:rsid w:val="00A71AB8"/>
    <w:rsid w:val="00A75F83"/>
    <w:rsid w:val="00A76183"/>
    <w:rsid w:val="00AA3380"/>
    <w:rsid w:val="00AA4995"/>
    <w:rsid w:val="00AB2C5A"/>
    <w:rsid w:val="00AB340A"/>
    <w:rsid w:val="00AB4209"/>
    <w:rsid w:val="00AC1C29"/>
    <w:rsid w:val="00AC3854"/>
    <w:rsid w:val="00AC61D3"/>
    <w:rsid w:val="00AC7B4E"/>
    <w:rsid w:val="00AD04A0"/>
    <w:rsid w:val="00AD2A29"/>
    <w:rsid w:val="00AD4541"/>
    <w:rsid w:val="00B06FDF"/>
    <w:rsid w:val="00B12AB6"/>
    <w:rsid w:val="00B1490A"/>
    <w:rsid w:val="00B17A06"/>
    <w:rsid w:val="00B24C8B"/>
    <w:rsid w:val="00B3428F"/>
    <w:rsid w:val="00B46166"/>
    <w:rsid w:val="00B46214"/>
    <w:rsid w:val="00B50738"/>
    <w:rsid w:val="00B50D9B"/>
    <w:rsid w:val="00B52D7C"/>
    <w:rsid w:val="00B55281"/>
    <w:rsid w:val="00B5654A"/>
    <w:rsid w:val="00B646F5"/>
    <w:rsid w:val="00B64D8C"/>
    <w:rsid w:val="00B7097F"/>
    <w:rsid w:val="00B81C14"/>
    <w:rsid w:val="00B91A63"/>
    <w:rsid w:val="00BA120B"/>
    <w:rsid w:val="00BA213D"/>
    <w:rsid w:val="00BA640D"/>
    <w:rsid w:val="00BA64BE"/>
    <w:rsid w:val="00BA7BA4"/>
    <w:rsid w:val="00BB4CBD"/>
    <w:rsid w:val="00BC5DAE"/>
    <w:rsid w:val="00BD5FED"/>
    <w:rsid w:val="00BE13EC"/>
    <w:rsid w:val="00BF1DD5"/>
    <w:rsid w:val="00C03C30"/>
    <w:rsid w:val="00C04842"/>
    <w:rsid w:val="00C07F23"/>
    <w:rsid w:val="00C12AB7"/>
    <w:rsid w:val="00C342D3"/>
    <w:rsid w:val="00C401B4"/>
    <w:rsid w:val="00C41565"/>
    <w:rsid w:val="00C50164"/>
    <w:rsid w:val="00C507AB"/>
    <w:rsid w:val="00C50DC1"/>
    <w:rsid w:val="00C5733D"/>
    <w:rsid w:val="00C60D0F"/>
    <w:rsid w:val="00C6176D"/>
    <w:rsid w:val="00C747D5"/>
    <w:rsid w:val="00C8096F"/>
    <w:rsid w:val="00C81A5E"/>
    <w:rsid w:val="00C84050"/>
    <w:rsid w:val="00C87D40"/>
    <w:rsid w:val="00C9116A"/>
    <w:rsid w:val="00C94199"/>
    <w:rsid w:val="00C94589"/>
    <w:rsid w:val="00CA42F0"/>
    <w:rsid w:val="00CC496B"/>
    <w:rsid w:val="00CC49D2"/>
    <w:rsid w:val="00CC588D"/>
    <w:rsid w:val="00CD3002"/>
    <w:rsid w:val="00CD4541"/>
    <w:rsid w:val="00CD4D9B"/>
    <w:rsid w:val="00CE2195"/>
    <w:rsid w:val="00CE27ED"/>
    <w:rsid w:val="00CE7165"/>
    <w:rsid w:val="00CE77D7"/>
    <w:rsid w:val="00CF27AA"/>
    <w:rsid w:val="00CF3203"/>
    <w:rsid w:val="00CF4CA3"/>
    <w:rsid w:val="00D03306"/>
    <w:rsid w:val="00D05089"/>
    <w:rsid w:val="00D133B6"/>
    <w:rsid w:val="00D165F3"/>
    <w:rsid w:val="00D259E2"/>
    <w:rsid w:val="00D25F16"/>
    <w:rsid w:val="00D301EC"/>
    <w:rsid w:val="00D40172"/>
    <w:rsid w:val="00D44504"/>
    <w:rsid w:val="00D55CEF"/>
    <w:rsid w:val="00D63D4F"/>
    <w:rsid w:val="00D64380"/>
    <w:rsid w:val="00D672EB"/>
    <w:rsid w:val="00D73242"/>
    <w:rsid w:val="00D74664"/>
    <w:rsid w:val="00D749CA"/>
    <w:rsid w:val="00D81C61"/>
    <w:rsid w:val="00D820F7"/>
    <w:rsid w:val="00D84BAD"/>
    <w:rsid w:val="00D91E83"/>
    <w:rsid w:val="00D941A5"/>
    <w:rsid w:val="00D959AA"/>
    <w:rsid w:val="00D960DE"/>
    <w:rsid w:val="00D96AD1"/>
    <w:rsid w:val="00DA3375"/>
    <w:rsid w:val="00DB11A1"/>
    <w:rsid w:val="00DB56F6"/>
    <w:rsid w:val="00DB5879"/>
    <w:rsid w:val="00DB7106"/>
    <w:rsid w:val="00DC24A4"/>
    <w:rsid w:val="00DD19A7"/>
    <w:rsid w:val="00DE213E"/>
    <w:rsid w:val="00DE21B2"/>
    <w:rsid w:val="00DE7FD5"/>
    <w:rsid w:val="00DF14E6"/>
    <w:rsid w:val="00DF1BCB"/>
    <w:rsid w:val="00DF2D34"/>
    <w:rsid w:val="00DF3728"/>
    <w:rsid w:val="00DF6E6E"/>
    <w:rsid w:val="00E0505A"/>
    <w:rsid w:val="00E05BB7"/>
    <w:rsid w:val="00E151AF"/>
    <w:rsid w:val="00E16420"/>
    <w:rsid w:val="00E27C0C"/>
    <w:rsid w:val="00E314E0"/>
    <w:rsid w:val="00E45A3B"/>
    <w:rsid w:val="00E472C0"/>
    <w:rsid w:val="00E52765"/>
    <w:rsid w:val="00E54359"/>
    <w:rsid w:val="00E54CFF"/>
    <w:rsid w:val="00E6244B"/>
    <w:rsid w:val="00E764E1"/>
    <w:rsid w:val="00E8194F"/>
    <w:rsid w:val="00E942F3"/>
    <w:rsid w:val="00E968FD"/>
    <w:rsid w:val="00EA2D19"/>
    <w:rsid w:val="00EB01B2"/>
    <w:rsid w:val="00EB2624"/>
    <w:rsid w:val="00EB287F"/>
    <w:rsid w:val="00EB38B6"/>
    <w:rsid w:val="00ED7508"/>
    <w:rsid w:val="00EF030B"/>
    <w:rsid w:val="00EF1D1A"/>
    <w:rsid w:val="00EF6EC0"/>
    <w:rsid w:val="00F06B83"/>
    <w:rsid w:val="00F07A44"/>
    <w:rsid w:val="00F11361"/>
    <w:rsid w:val="00F1296F"/>
    <w:rsid w:val="00F170DF"/>
    <w:rsid w:val="00F21B06"/>
    <w:rsid w:val="00F231FB"/>
    <w:rsid w:val="00F24F62"/>
    <w:rsid w:val="00F25FC4"/>
    <w:rsid w:val="00F27355"/>
    <w:rsid w:val="00F30168"/>
    <w:rsid w:val="00F31461"/>
    <w:rsid w:val="00F346DD"/>
    <w:rsid w:val="00F423E1"/>
    <w:rsid w:val="00F47B07"/>
    <w:rsid w:val="00F62AB9"/>
    <w:rsid w:val="00F657F5"/>
    <w:rsid w:val="00F75919"/>
    <w:rsid w:val="00F81573"/>
    <w:rsid w:val="00F9641B"/>
    <w:rsid w:val="00F97BB5"/>
    <w:rsid w:val="00FB17A4"/>
    <w:rsid w:val="00FB4AD9"/>
    <w:rsid w:val="00FB5BA2"/>
    <w:rsid w:val="00FB6C79"/>
    <w:rsid w:val="00FB7239"/>
    <w:rsid w:val="00FB75E1"/>
    <w:rsid w:val="00FD527D"/>
    <w:rsid w:val="00FE152A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69CDA13C"/>
  <w15:docId w15:val="{52778AEE-95BE-40DE-A405-E9C11F490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9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9CA"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9CA"/>
    <w:pPr>
      <w:keepNext/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4452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A4452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D749CA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6A4452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D749CA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9478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99"/>
    <w:rsid w:val="00133B0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B6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74722"/>
    <w:rPr>
      <w:rFonts w:cs="Times New Roman"/>
      <w:sz w:val="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2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21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16A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16A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837498-21DB-4292-9B3D-5A447B534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449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BRADFORD</vt:lpstr>
    </vt:vector>
  </TitlesOfParts>
  <Company>The Production Company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RADFORD</dc:title>
  <dc:creator>Linda</dc:creator>
  <cp:lastModifiedBy>Lorraine Nicholson</cp:lastModifiedBy>
  <cp:revision>24</cp:revision>
  <cp:lastPrinted>2022-06-09T13:55:00Z</cp:lastPrinted>
  <dcterms:created xsi:type="dcterms:W3CDTF">2021-07-30T12:47:00Z</dcterms:created>
  <dcterms:modified xsi:type="dcterms:W3CDTF">2022-06-09T13:57:00Z</dcterms:modified>
</cp:coreProperties>
</file>